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BA31E" w14:textId="77777777" w:rsidR="009E4C35" w:rsidRPr="00D16CAF" w:rsidRDefault="009E4C35" w:rsidP="009E4C35">
      <w:pPr>
        <w:rPr>
          <w:rFonts w:cstheme="minorHAnsi"/>
        </w:rPr>
      </w:pPr>
    </w:p>
    <w:p w14:paraId="4DED6999" w14:textId="77777777" w:rsidR="009E4C35" w:rsidRPr="00D16CAF" w:rsidRDefault="009E4C35" w:rsidP="009E4C35">
      <w:pPr>
        <w:rPr>
          <w:rFonts w:cstheme="minorHAnsi"/>
        </w:rPr>
      </w:pPr>
    </w:p>
    <w:p w14:paraId="27F8F929" w14:textId="219B3EED" w:rsidR="009E4C35" w:rsidRPr="00B1435F" w:rsidRDefault="00DF1904" w:rsidP="009E4C35">
      <w:pPr>
        <w:jc w:val="center"/>
        <w:rPr>
          <w:rFonts w:cstheme="minorHAnsi"/>
          <w:b/>
          <w:sz w:val="32"/>
        </w:rPr>
      </w:pPr>
      <w:r>
        <w:rPr>
          <w:rFonts w:cstheme="minorHAnsi"/>
          <w:b/>
          <w:sz w:val="32"/>
        </w:rPr>
        <w:t>MIS</w:t>
      </w:r>
      <w:r w:rsidR="000921AF">
        <w:rPr>
          <w:rFonts w:cstheme="minorHAnsi"/>
          <w:b/>
          <w:sz w:val="32"/>
        </w:rPr>
        <w:t>581:</w:t>
      </w:r>
      <w:r w:rsidR="00D16CAF" w:rsidRPr="00B1435F">
        <w:rPr>
          <w:rFonts w:cstheme="minorHAnsi"/>
          <w:b/>
          <w:sz w:val="32"/>
        </w:rPr>
        <w:t xml:space="preserve"> </w:t>
      </w:r>
      <w:r w:rsidR="009E4C35" w:rsidRPr="00B1435F">
        <w:rPr>
          <w:rFonts w:cstheme="minorHAnsi"/>
          <w:b/>
          <w:sz w:val="32"/>
        </w:rPr>
        <w:t xml:space="preserve">Self-Evaluation </w:t>
      </w:r>
      <w:r w:rsidR="00D16CAF" w:rsidRPr="00B1435F">
        <w:rPr>
          <w:rFonts w:cstheme="minorHAnsi"/>
          <w:b/>
          <w:sz w:val="32"/>
        </w:rPr>
        <w:t>Form</w:t>
      </w:r>
    </w:p>
    <w:p w14:paraId="157B66EC" w14:textId="77777777" w:rsidR="009E4C35" w:rsidRPr="00D16CAF" w:rsidRDefault="009E4C35" w:rsidP="009E4C35">
      <w:pPr>
        <w:rPr>
          <w:rFonts w:cstheme="minorHAnsi"/>
        </w:rPr>
      </w:pPr>
    </w:p>
    <w:p w14:paraId="3A283B16" w14:textId="5706EE03" w:rsidR="009E4C35" w:rsidRPr="00D16CAF" w:rsidRDefault="009E4C35" w:rsidP="009E4C35">
      <w:pPr>
        <w:rPr>
          <w:rFonts w:cstheme="minorHAnsi"/>
          <w:b/>
        </w:rPr>
      </w:pPr>
      <w:r w:rsidRPr="00D16CAF">
        <w:rPr>
          <w:rFonts w:cstheme="minorHAnsi"/>
          <w:b/>
        </w:rPr>
        <w:t>Name</w:t>
      </w:r>
      <w:r w:rsidR="00474A51">
        <w:rPr>
          <w:rFonts w:cstheme="minorHAnsi"/>
          <w:b/>
        </w:rPr>
        <w:t xml:space="preserve">: </w:t>
      </w:r>
      <w:r w:rsidR="00167FA2">
        <w:rPr>
          <w:rFonts w:cstheme="minorHAnsi"/>
          <w:b/>
        </w:rPr>
        <w:t>John Kolich</w:t>
      </w:r>
    </w:p>
    <w:p w14:paraId="346F7C2E" w14:textId="77777777" w:rsidR="009E4C35" w:rsidRPr="00D16CAF" w:rsidRDefault="009E4C35" w:rsidP="009E4C35">
      <w:pPr>
        <w:rPr>
          <w:rFonts w:cstheme="minorHAnsi"/>
          <w:b/>
        </w:rPr>
      </w:pPr>
    </w:p>
    <w:p w14:paraId="33FBCB9A" w14:textId="0DCEDFB0" w:rsidR="009E4C35" w:rsidRPr="00D16CAF" w:rsidRDefault="009E4C35" w:rsidP="009E4C35">
      <w:pPr>
        <w:rPr>
          <w:rFonts w:cstheme="minorHAnsi"/>
          <w:b/>
        </w:rPr>
      </w:pPr>
      <w:r w:rsidRPr="00D16CAF">
        <w:rPr>
          <w:rFonts w:cstheme="minorHAnsi"/>
          <w:b/>
        </w:rPr>
        <w:t>Title/Topic</w:t>
      </w:r>
      <w:r w:rsidR="00D16CAF">
        <w:rPr>
          <w:rFonts w:cstheme="minorHAnsi"/>
          <w:b/>
        </w:rPr>
        <w:t xml:space="preserve"> of Speech</w:t>
      </w:r>
      <w:r w:rsidR="00474A51">
        <w:rPr>
          <w:rFonts w:cstheme="minorHAnsi"/>
          <w:b/>
        </w:rPr>
        <w:t xml:space="preserve">: </w:t>
      </w:r>
      <w:r w:rsidR="00167FA2">
        <w:rPr>
          <w:rFonts w:cstheme="minorHAnsi"/>
          <w:b/>
        </w:rPr>
        <w:t>Self-Introduction</w:t>
      </w:r>
    </w:p>
    <w:p w14:paraId="5DBE9315" w14:textId="77777777" w:rsidR="009E4C35" w:rsidRPr="00D16CAF" w:rsidRDefault="009E4C35" w:rsidP="009E4C35">
      <w:pPr>
        <w:rPr>
          <w:rFonts w:cstheme="minorHAnsi"/>
        </w:rPr>
      </w:pPr>
    </w:p>
    <w:p w14:paraId="731D790C" w14:textId="7A0D8001" w:rsidR="00474A51" w:rsidRPr="00474A51" w:rsidRDefault="00474A51" w:rsidP="009E4C35">
      <w:pPr>
        <w:rPr>
          <w:rFonts w:cstheme="minorHAnsi"/>
          <w:b/>
        </w:rPr>
      </w:pPr>
      <w:r w:rsidRPr="00474A51">
        <w:rPr>
          <w:rFonts w:cstheme="minorHAnsi"/>
          <w:b/>
        </w:rPr>
        <w:t xml:space="preserve">Please answer the following questions in detail </w:t>
      </w:r>
      <w:r w:rsidRPr="00BD0C3C">
        <w:rPr>
          <w:rFonts w:cstheme="minorHAnsi"/>
          <w:b/>
        </w:rPr>
        <w:t>(</w:t>
      </w:r>
      <w:r w:rsidRPr="00BD0C3C">
        <w:rPr>
          <w:rFonts w:cstheme="minorHAnsi"/>
          <w:b/>
          <w:i/>
        </w:rPr>
        <w:t>meaning a minimum of two complete sentence</w:t>
      </w:r>
      <w:r w:rsidR="00956621" w:rsidRPr="00BD0C3C">
        <w:rPr>
          <w:rFonts w:cstheme="minorHAnsi"/>
          <w:b/>
          <w:i/>
        </w:rPr>
        <w:t>s</w:t>
      </w:r>
      <w:r w:rsidRPr="00BD0C3C">
        <w:rPr>
          <w:rFonts w:cstheme="minorHAnsi"/>
          <w:b/>
          <w:i/>
        </w:rPr>
        <w:t xml:space="preserve"> per question</w:t>
      </w:r>
      <w:r w:rsidRPr="00BD0C3C">
        <w:rPr>
          <w:rFonts w:cstheme="minorHAnsi"/>
          <w:b/>
        </w:rPr>
        <w:t xml:space="preserve">). </w:t>
      </w:r>
      <w:r w:rsidRPr="00474A51">
        <w:rPr>
          <w:rFonts w:cstheme="minorHAnsi"/>
          <w:b/>
        </w:rPr>
        <w:t>Feel free to type your answers after the questions below</w:t>
      </w:r>
      <w:r>
        <w:rPr>
          <w:rFonts w:cstheme="minorHAnsi"/>
          <w:b/>
        </w:rPr>
        <w:t>.</w:t>
      </w:r>
      <w:r w:rsidRPr="00474A51">
        <w:rPr>
          <w:rFonts w:cstheme="minorHAnsi"/>
          <w:b/>
        </w:rPr>
        <w:t xml:space="preserve"> Your completed self-evaluation </w:t>
      </w:r>
      <w:r w:rsidR="00381A31">
        <w:rPr>
          <w:rFonts w:cstheme="minorHAnsi"/>
          <w:b/>
        </w:rPr>
        <w:t>should be uploaded to the Week 1</w:t>
      </w:r>
      <w:r w:rsidRPr="00474A51">
        <w:rPr>
          <w:rFonts w:cstheme="minorHAnsi"/>
          <w:b/>
        </w:rPr>
        <w:t xml:space="preserve"> </w:t>
      </w:r>
      <w:r w:rsidR="000921AF">
        <w:rPr>
          <w:rFonts w:cstheme="minorHAnsi"/>
          <w:b/>
        </w:rPr>
        <w:t xml:space="preserve">Capstone </w:t>
      </w:r>
      <w:r w:rsidR="00DF1904">
        <w:rPr>
          <w:rFonts w:cstheme="minorHAnsi"/>
          <w:b/>
        </w:rPr>
        <w:t>Milestone</w:t>
      </w:r>
      <w:r w:rsidRPr="00474A51">
        <w:rPr>
          <w:rFonts w:cstheme="minorHAnsi"/>
          <w:b/>
        </w:rPr>
        <w:t xml:space="preserve"> page</w:t>
      </w:r>
      <w:r w:rsidR="00DF1904">
        <w:rPr>
          <w:rFonts w:cstheme="minorHAnsi"/>
          <w:b/>
        </w:rPr>
        <w:t xml:space="preserve"> for the self-intro</w:t>
      </w:r>
      <w:r w:rsidR="000921AF">
        <w:rPr>
          <w:rFonts w:cstheme="minorHAnsi"/>
          <w:b/>
        </w:rPr>
        <w:t>duction</w:t>
      </w:r>
      <w:r w:rsidR="00DF1904">
        <w:rPr>
          <w:rFonts w:cstheme="minorHAnsi"/>
          <w:b/>
        </w:rPr>
        <w:t xml:space="preserve"> speech and to</w:t>
      </w:r>
      <w:r w:rsidR="00381A31">
        <w:rPr>
          <w:rFonts w:cstheme="minorHAnsi"/>
          <w:b/>
        </w:rPr>
        <w:t xml:space="preserve"> the Week 8 </w:t>
      </w:r>
      <w:r w:rsidR="000921AF">
        <w:rPr>
          <w:rFonts w:cstheme="minorHAnsi"/>
          <w:b/>
        </w:rPr>
        <w:t>Capstone P</w:t>
      </w:r>
      <w:r w:rsidR="00DF1904">
        <w:rPr>
          <w:rFonts w:cstheme="minorHAnsi"/>
          <w:b/>
        </w:rPr>
        <w:t>roject</w:t>
      </w:r>
      <w:r w:rsidR="00381A31">
        <w:rPr>
          <w:rFonts w:cstheme="minorHAnsi"/>
          <w:b/>
        </w:rPr>
        <w:t xml:space="preserve"> page for the final assignment</w:t>
      </w:r>
      <w:r w:rsidRPr="00474A51">
        <w:rPr>
          <w:rFonts w:cstheme="minorHAnsi"/>
          <w:b/>
        </w:rPr>
        <w:t>.</w:t>
      </w:r>
    </w:p>
    <w:p w14:paraId="0C4F2E21" w14:textId="57A15A9F" w:rsidR="009E4C35" w:rsidRPr="00D16CAF" w:rsidRDefault="009E4C35" w:rsidP="009E4C35">
      <w:pPr>
        <w:rPr>
          <w:rFonts w:cstheme="minorHAnsi"/>
        </w:rPr>
      </w:pPr>
    </w:p>
    <w:p w14:paraId="54A96DF8" w14:textId="5EE7671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 xml:space="preserve">How well did you </w:t>
      </w:r>
      <w:r w:rsidR="00647A52">
        <w:rPr>
          <w:rFonts w:cstheme="minorHAnsi"/>
        </w:rPr>
        <w:t xml:space="preserve">believe that you </w:t>
      </w:r>
      <w:r w:rsidRPr="00D16CAF">
        <w:rPr>
          <w:rFonts w:cstheme="minorHAnsi"/>
        </w:rPr>
        <w:t>explain</w:t>
      </w:r>
      <w:r w:rsidR="00647A52">
        <w:rPr>
          <w:rFonts w:cstheme="minorHAnsi"/>
        </w:rPr>
        <w:t>ed</w:t>
      </w:r>
      <w:r w:rsidRPr="00D16CAF">
        <w:rPr>
          <w:rFonts w:cstheme="minorHAnsi"/>
        </w:rPr>
        <w:t xml:space="preserve"> and support</w:t>
      </w:r>
      <w:r w:rsidR="00647A52">
        <w:rPr>
          <w:rFonts w:cstheme="minorHAnsi"/>
        </w:rPr>
        <w:t>ed</w:t>
      </w:r>
      <w:r w:rsidRPr="00D16CAF">
        <w:rPr>
          <w:rFonts w:cstheme="minorHAnsi"/>
        </w:rPr>
        <w:t xml:space="preserve"> your ideas?</w:t>
      </w:r>
    </w:p>
    <w:p w14:paraId="02ECB5F6" w14:textId="12880C6A" w:rsidR="00474A51" w:rsidRDefault="00B50BBD" w:rsidP="009E4C35">
      <w:pPr>
        <w:rPr>
          <w:rFonts w:cstheme="minorHAnsi"/>
        </w:rPr>
      </w:pPr>
      <w:r>
        <w:rPr>
          <w:rFonts w:cstheme="minorHAnsi"/>
        </w:rPr>
        <w:t>The ideas were explained and supported well.  Of note, the limited conclusions one can draw from the results is explored.</w:t>
      </w:r>
    </w:p>
    <w:p w14:paraId="4E0D634D" w14:textId="77777777" w:rsidR="009E4C35" w:rsidRPr="00D16CAF" w:rsidRDefault="009E4C35" w:rsidP="009E4C35">
      <w:pPr>
        <w:rPr>
          <w:rFonts w:cstheme="minorHAnsi"/>
        </w:rPr>
      </w:pPr>
    </w:p>
    <w:p w14:paraId="62F9E952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state your purpose and speaking topic?</w:t>
      </w:r>
    </w:p>
    <w:p w14:paraId="2878D751" w14:textId="4D72C928" w:rsidR="00474A51" w:rsidRDefault="00B50BBD" w:rsidP="009E4C35">
      <w:pPr>
        <w:rPr>
          <w:rFonts w:cstheme="minorHAnsi"/>
        </w:rPr>
      </w:pPr>
      <w:r>
        <w:rPr>
          <w:rFonts w:cstheme="minorHAnsi"/>
        </w:rPr>
        <w:t>Yes, the purpose is stated in the overview.  The literature review further expands on the goals of research.</w:t>
      </w:r>
    </w:p>
    <w:p w14:paraId="3EE900D0" w14:textId="77777777" w:rsidR="009E4C35" w:rsidRPr="00D16CAF" w:rsidRDefault="009E4C35" w:rsidP="009E4C35">
      <w:pPr>
        <w:rPr>
          <w:rFonts w:cstheme="minorHAnsi"/>
        </w:rPr>
      </w:pPr>
    </w:p>
    <w:p w14:paraId="0BD102DC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state your thesis?</w:t>
      </w:r>
    </w:p>
    <w:p w14:paraId="6C67567C" w14:textId="2C117EB9" w:rsidR="00474A51" w:rsidRDefault="00B73043" w:rsidP="009E4C35">
      <w:pPr>
        <w:rPr>
          <w:rFonts w:cstheme="minorHAnsi"/>
        </w:rPr>
      </w:pPr>
      <w:r>
        <w:rPr>
          <w:rFonts w:cstheme="minorHAnsi"/>
        </w:rPr>
        <w:t>A hypothesis is stated, not a thesis.  The overall theme of the presentation is given within the first two to three slides.</w:t>
      </w:r>
    </w:p>
    <w:p w14:paraId="536DC576" w14:textId="77777777" w:rsidR="009E4C35" w:rsidRPr="00D16CAF" w:rsidRDefault="009E4C35" w:rsidP="009E4C35">
      <w:pPr>
        <w:rPr>
          <w:rFonts w:cstheme="minorHAnsi"/>
        </w:rPr>
      </w:pPr>
    </w:p>
    <w:p w14:paraId="353D27CB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 was your introduction?</w:t>
      </w:r>
    </w:p>
    <w:p w14:paraId="062C6E1E" w14:textId="1CFBDFD4" w:rsidR="00474A51" w:rsidRDefault="00B73043" w:rsidP="009E4C35">
      <w:pPr>
        <w:rPr>
          <w:rFonts w:cstheme="minorHAnsi"/>
        </w:rPr>
      </w:pPr>
      <w:r>
        <w:rPr>
          <w:rFonts w:cstheme="minorHAnsi"/>
        </w:rPr>
        <w:t>The introduction provides powerful data supporting why low back pain is important.  I believe viewers would be interested as the information likely applies to them.</w:t>
      </w:r>
    </w:p>
    <w:p w14:paraId="7189206E" w14:textId="77777777" w:rsidR="009E4C35" w:rsidRPr="00D16CAF" w:rsidRDefault="009E4C35" w:rsidP="009E4C35">
      <w:pPr>
        <w:rPr>
          <w:rFonts w:cstheme="minorHAnsi"/>
        </w:rPr>
      </w:pPr>
    </w:p>
    <w:p w14:paraId="34AE0A42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preview your main points?</w:t>
      </w:r>
    </w:p>
    <w:p w14:paraId="13CC47D7" w14:textId="29D0238A" w:rsidR="00474A51" w:rsidRDefault="00B73043" w:rsidP="009E4C35">
      <w:pPr>
        <w:rPr>
          <w:rFonts w:cstheme="minorHAnsi"/>
        </w:rPr>
      </w:pPr>
      <w:r>
        <w:rPr>
          <w:rFonts w:cstheme="minorHAnsi"/>
        </w:rPr>
        <w:t>Main points were presented on a per-slide basis.  No preview was specifically used.</w:t>
      </w:r>
    </w:p>
    <w:p w14:paraId="1EECCFFC" w14:textId="77777777" w:rsidR="009E4C35" w:rsidRPr="00D16CAF" w:rsidRDefault="009E4C35" w:rsidP="009E4C35">
      <w:pPr>
        <w:rPr>
          <w:rFonts w:cstheme="minorHAnsi"/>
        </w:rPr>
      </w:pPr>
    </w:p>
    <w:p w14:paraId="7DF3B7F5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ly did you use transitions?</w:t>
      </w:r>
    </w:p>
    <w:p w14:paraId="09E521CD" w14:textId="2A850861" w:rsidR="00474A51" w:rsidRDefault="00B73043" w:rsidP="009E4C35">
      <w:pPr>
        <w:rPr>
          <w:rFonts w:cstheme="minorHAnsi"/>
        </w:rPr>
      </w:pPr>
      <w:r>
        <w:rPr>
          <w:rFonts w:cstheme="minorHAnsi"/>
        </w:rPr>
        <w:t xml:space="preserve">Transitions were not necessarily used as the presentation flow makes sense.  </w:t>
      </w:r>
    </w:p>
    <w:p w14:paraId="364E6940" w14:textId="77777777" w:rsidR="009E4C35" w:rsidRPr="00D16CAF" w:rsidRDefault="009E4C35" w:rsidP="009E4C35">
      <w:pPr>
        <w:rPr>
          <w:rFonts w:cstheme="minorHAnsi"/>
        </w:rPr>
      </w:pPr>
    </w:p>
    <w:p w14:paraId="7928836E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provide adequate nonverbal support?</w:t>
      </w:r>
    </w:p>
    <w:p w14:paraId="2247023B" w14:textId="25BBBA7D" w:rsidR="00474A51" w:rsidRDefault="00B73043" w:rsidP="009E4C35">
      <w:pPr>
        <w:rPr>
          <w:rFonts w:cstheme="minorHAnsi"/>
        </w:rPr>
      </w:pPr>
      <w:r>
        <w:rPr>
          <w:rFonts w:cstheme="minorHAnsi"/>
        </w:rPr>
        <w:t>Speaking over a PowerPoint presentation limited the ability to use nonverbal support.  Intonation was used to emphasize points.</w:t>
      </w:r>
    </w:p>
    <w:p w14:paraId="192D613C" w14:textId="77777777" w:rsidR="009E4C35" w:rsidRPr="00D16CAF" w:rsidRDefault="009E4C35" w:rsidP="009E4C35">
      <w:pPr>
        <w:rPr>
          <w:rFonts w:cstheme="minorHAnsi"/>
        </w:rPr>
      </w:pPr>
    </w:p>
    <w:p w14:paraId="7CF7FF6E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use visual aids?</w:t>
      </w:r>
    </w:p>
    <w:p w14:paraId="510F077C" w14:textId="68745A19" w:rsidR="00474A51" w:rsidRDefault="00B73043" w:rsidP="009E4C35">
      <w:pPr>
        <w:rPr>
          <w:rFonts w:cstheme="minorHAnsi"/>
        </w:rPr>
      </w:pPr>
      <w:r>
        <w:rPr>
          <w:rFonts w:cstheme="minorHAnsi"/>
        </w:rPr>
        <w:t xml:space="preserve">Most slides contained visual aids.  They were adequate and not distracting. </w:t>
      </w:r>
    </w:p>
    <w:p w14:paraId="489F08DF" w14:textId="77777777" w:rsidR="009E4C35" w:rsidRPr="00D16CAF" w:rsidRDefault="009E4C35" w:rsidP="009E4C35">
      <w:pPr>
        <w:rPr>
          <w:rFonts w:cstheme="minorHAnsi"/>
        </w:rPr>
      </w:pPr>
    </w:p>
    <w:p w14:paraId="18243146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cue for closure?</w:t>
      </w:r>
    </w:p>
    <w:p w14:paraId="3F83113D" w14:textId="2B6B078E" w:rsidR="00474A51" w:rsidRDefault="00B73043" w:rsidP="009E4C35">
      <w:pPr>
        <w:rPr>
          <w:rFonts w:cstheme="minorHAnsi"/>
        </w:rPr>
      </w:pPr>
      <w:r>
        <w:rPr>
          <w:rFonts w:cstheme="minorHAnsi"/>
        </w:rPr>
        <w:t>A conclusion and recommendations slide summarizes the research.  The ending was not abrupt.</w:t>
      </w:r>
    </w:p>
    <w:p w14:paraId="22391D97" w14:textId="77777777" w:rsidR="009E4C35" w:rsidRPr="00D16CAF" w:rsidRDefault="009E4C35" w:rsidP="009E4C35">
      <w:pPr>
        <w:rPr>
          <w:rFonts w:cstheme="minorHAnsi"/>
        </w:rPr>
      </w:pPr>
    </w:p>
    <w:p w14:paraId="0430E7D3" w14:textId="77777777" w:rsidR="009E4C35" w:rsidRPr="00D16CAF" w:rsidRDefault="00D16CAF" w:rsidP="009E4C35">
      <w:pPr>
        <w:rPr>
          <w:rFonts w:cstheme="minorHAnsi"/>
        </w:rPr>
      </w:pPr>
      <w:r>
        <w:rPr>
          <w:rFonts w:cstheme="minorHAnsi"/>
        </w:rPr>
        <w:t>Did you restate your thesis and main points?</w:t>
      </w:r>
    </w:p>
    <w:p w14:paraId="633A4571" w14:textId="3F3D917D" w:rsidR="00474A51" w:rsidRDefault="00B73043" w:rsidP="009E4C35">
      <w:pPr>
        <w:rPr>
          <w:rFonts w:cstheme="minorHAnsi"/>
        </w:rPr>
      </w:pPr>
      <w:r>
        <w:rPr>
          <w:rFonts w:cstheme="minorHAnsi"/>
        </w:rPr>
        <w:lastRenderedPageBreak/>
        <w:t>The main points were restated in the conclusion.  In addition, recommendations paved the way for further research.</w:t>
      </w:r>
    </w:p>
    <w:p w14:paraId="4D86FE4E" w14:textId="77777777" w:rsidR="009E4C35" w:rsidRPr="00D16CAF" w:rsidRDefault="009E4C35" w:rsidP="009E4C35">
      <w:pPr>
        <w:rPr>
          <w:rFonts w:cstheme="minorHAnsi"/>
        </w:rPr>
      </w:pPr>
    </w:p>
    <w:p w14:paraId="4ED6D2A6" w14:textId="4006C63D" w:rsidR="00B674DC" w:rsidRDefault="00B674DC">
      <w:r>
        <w:t xml:space="preserve">Looking over your </w:t>
      </w:r>
      <w:r w:rsidR="00647A52">
        <w:rPr>
          <w:sz w:val="20"/>
          <w:szCs w:val="20"/>
        </w:rPr>
        <w:t>Microsoft Office Presenter Coach</w:t>
      </w:r>
      <w:r w:rsidR="00647A52">
        <w:t xml:space="preserve"> </w:t>
      </w:r>
      <w:r>
        <w:t>report, what were your areas of strength? What areas do you need to work on? How do you plan to address these areas?</w:t>
      </w:r>
    </w:p>
    <w:p w14:paraId="7D79FAC7" w14:textId="28E9324D" w:rsidR="00DF1904" w:rsidRDefault="000A3699">
      <w:r>
        <w:t xml:space="preserve">I am effective at reducing filler speech and utilizing speech cadence.  </w:t>
      </w:r>
      <w:r w:rsidR="002E5014">
        <w:t>Several times words were stumbled over, this was consistent among all practice sessions.</w:t>
      </w:r>
      <w:r w:rsidR="00B73043">
        <w:t xml:space="preserve">  I perform much better to a live audience, so speaking over a PowerPoint was difficult.</w:t>
      </w:r>
    </w:p>
    <w:p w14:paraId="33198591" w14:textId="7525CECF" w:rsidR="00DF1904" w:rsidRDefault="00DF1904"/>
    <w:p w14:paraId="467BD1D0" w14:textId="49DA83BB" w:rsidR="00DF1904" w:rsidRDefault="00DF1904">
      <w:r>
        <w:t xml:space="preserve">What is the link to your </w:t>
      </w:r>
      <w:proofErr w:type="spellStart"/>
      <w:r>
        <w:t>Youtube</w:t>
      </w:r>
      <w:proofErr w:type="spellEnd"/>
      <w:r>
        <w:t xml:space="preserve"> video?</w:t>
      </w:r>
    </w:p>
    <w:p w14:paraId="5EFC83BC" w14:textId="2A9515FB" w:rsidR="002E5014" w:rsidRDefault="00F5100F" w:rsidP="00B50BBD">
      <w:hyperlink r:id="rId4" w:history="1">
        <w:r w:rsidRPr="00D974A9">
          <w:rPr>
            <w:rStyle w:val="Hyperlink"/>
          </w:rPr>
          <w:t>https://youtu.be/LsuoBbrNqhQ</w:t>
        </w:r>
      </w:hyperlink>
    </w:p>
    <w:p w14:paraId="6D270AE4" w14:textId="77777777" w:rsidR="00F5100F" w:rsidRDefault="00F5100F" w:rsidP="00B50BBD"/>
    <w:p w14:paraId="209EFDC4" w14:textId="0708BC2B" w:rsidR="00F5100F" w:rsidRDefault="00F5100F" w:rsidP="00B50BBD">
      <w:proofErr w:type="spellStart"/>
      <w:r>
        <w:t>Github</w:t>
      </w:r>
      <w:proofErr w:type="spellEnd"/>
      <w:r>
        <w:t xml:space="preserve"> link:</w:t>
      </w:r>
    </w:p>
    <w:p w14:paraId="05A91811" w14:textId="650C81C0" w:rsidR="00F5100F" w:rsidRDefault="00F5100F" w:rsidP="00B50BBD">
      <w:r w:rsidRPr="00F5100F">
        <w:t>https://github.com/jtkolich85/MIS581</w:t>
      </w:r>
    </w:p>
    <w:p w14:paraId="7A18256F" w14:textId="77777777" w:rsidR="00F5100F" w:rsidRDefault="00F5100F" w:rsidP="00B50BBD"/>
    <w:p w14:paraId="711B1634" w14:textId="77777777" w:rsidR="00F5100F" w:rsidRPr="00D16CAF" w:rsidRDefault="00F5100F" w:rsidP="00B50BBD"/>
    <w:sectPr w:rsidR="00F5100F" w:rsidRPr="00D16CAF" w:rsidSect="006739D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0NDcxMzQ2MTA2MjBV0lEKTi0uzszPAykwqgUAAAvsjCwAAAA="/>
  </w:docVars>
  <w:rsids>
    <w:rsidRoot w:val="009E4C35"/>
    <w:rsid w:val="000921AF"/>
    <w:rsid w:val="000A3699"/>
    <w:rsid w:val="00167FA2"/>
    <w:rsid w:val="001F792A"/>
    <w:rsid w:val="002E3A30"/>
    <w:rsid w:val="002E5014"/>
    <w:rsid w:val="00351443"/>
    <w:rsid w:val="00381A31"/>
    <w:rsid w:val="003C5C6A"/>
    <w:rsid w:val="00474A51"/>
    <w:rsid w:val="004B35B9"/>
    <w:rsid w:val="00543A00"/>
    <w:rsid w:val="00647A52"/>
    <w:rsid w:val="006739DF"/>
    <w:rsid w:val="006B57F9"/>
    <w:rsid w:val="00956621"/>
    <w:rsid w:val="009E4C35"/>
    <w:rsid w:val="00B1435F"/>
    <w:rsid w:val="00B50BBD"/>
    <w:rsid w:val="00B674DC"/>
    <w:rsid w:val="00B73043"/>
    <w:rsid w:val="00BD0C3C"/>
    <w:rsid w:val="00D137AF"/>
    <w:rsid w:val="00D16CAF"/>
    <w:rsid w:val="00D34AC2"/>
    <w:rsid w:val="00DF1904"/>
    <w:rsid w:val="00F510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407FC"/>
  <w15:docId w15:val="{77B9F626-FA8E-4844-BE0E-08770D716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4C35"/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rsid w:val="00474A51"/>
    <w:rPr>
      <w:sz w:val="18"/>
      <w:szCs w:val="18"/>
    </w:rPr>
  </w:style>
  <w:style w:type="paragraph" w:styleId="CommentText">
    <w:name w:val="annotation text"/>
    <w:basedOn w:val="Normal"/>
    <w:link w:val="CommentTextChar"/>
    <w:rsid w:val="00474A51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474A51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A5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A51"/>
    <w:rPr>
      <w:rFonts w:ascii="Lucida Grande" w:eastAsia="Calibri" w:hAnsi="Lucida Grande" w:cs="Calibr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74D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74DC"/>
    <w:rPr>
      <w:rFonts w:ascii="Calibri" w:eastAsia="Calibri" w:hAnsi="Calibri" w:cs="Calibri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5100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10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youtu.be/LsuoBbrNqh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377</Words>
  <Characters>215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Wentworth</dc:creator>
  <cp:keywords/>
  <dc:description/>
  <cp:lastModifiedBy>John Kolich</cp:lastModifiedBy>
  <cp:revision>4</cp:revision>
  <dcterms:created xsi:type="dcterms:W3CDTF">2023-05-08T17:39:00Z</dcterms:created>
  <dcterms:modified xsi:type="dcterms:W3CDTF">2023-05-08T17:54:00Z</dcterms:modified>
</cp:coreProperties>
</file>